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60DFA" w14:textId="25EF8DBD" w:rsidR="000B50AA" w:rsidRPr="00331108" w:rsidRDefault="003A4C27" w:rsidP="007046EC">
      <w:pPr>
        <w:pStyle w:val="Title"/>
        <w:rPr>
          <w:lang w:val="en-GB"/>
        </w:rPr>
      </w:pPr>
      <w:bookmarkStart w:id="0" w:name="git-in-5-minutes---concrete-practice"/>
      <w:r>
        <w:rPr>
          <w:lang w:val="en-GB"/>
        </w:rPr>
        <w:br/>
      </w:r>
      <w:r w:rsidR="007046EC" w:rsidRPr="00331108">
        <w:rPr>
          <w:lang w:val="en-GB"/>
        </w:rPr>
        <w:t>Lab 1 - Version Control</w:t>
      </w:r>
      <w:r w:rsidR="00CF3B79">
        <w:rPr>
          <w:lang w:val="en-GB"/>
        </w:rPr>
        <w:t xml:space="preserve"> and IDE Setup</w:t>
      </w:r>
    </w:p>
    <w:p w14:paraId="39F9A212" w14:textId="672EE4A2" w:rsidR="00E644E4" w:rsidRPr="00331108" w:rsidRDefault="00E644E4" w:rsidP="0035739A">
      <w:pPr>
        <w:pStyle w:val="Heading1"/>
      </w:pPr>
      <w:bookmarkStart w:id="1" w:name="cloning-the-repository"/>
      <w:r w:rsidRPr="0035739A">
        <w:t>Introduction</w:t>
      </w:r>
    </w:p>
    <w:p w14:paraId="39637225" w14:textId="77777777" w:rsidR="00E644E4" w:rsidRPr="00331108" w:rsidRDefault="00E644E4" w:rsidP="0066238E">
      <w:pPr>
        <w:pStyle w:val="FirstParagraph"/>
      </w:pPr>
      <w:r w:rsidRPr="00331108">
        <w:t xml:space="preserve">You will work on this in pairs. The instructions </w:t>
      </w:r>
      <w:r w:rsidRPr="0066238E">
        <w:t>specify</w:t>
      </w:r>
      <w:r w:rsidRPr="00331108">
        <w:t xml:space="preserve"> who should do what, written as Person A and Person B. If there are three of you in your group, then one person should be A and the others can be B.</w:t>
      </w:r>
    </w:p>
    <w:p w14:paraId="6723460D" w14:textId="45F39220" w:rsidR="00331108" w:rsidRDefault="00331108" w:rsidP="0035739A">
      <w:pPr>
        <w:pStyle w:val="Heading1"/>
      </w:pPr>
      <w:r>
        <w:t>Sign up for a cloud-based Git provider</w:t>
      </w:r>
    </w:p>
    <w:p w14:paraId="2C39AA25" w14:textId="35503F5E" w:rsidR="00331108" w:rsidRDefault="00331108" w:rsidP="0066238E">
      <w:pPr>
        <w:pStyle w:val="FirstParagraph"/>
      </w:pPr>
      <w:r>
        <w:t>Everyone in your group must have an account with the same cloud-based Git provider. We suggest GitHub.</w:t>
      </w:r>
    </w:p>
    <w:p w14:paraId="629BC726" w14:textId="09C8F98E" w:rsidR="0035739A" w:rsidRPr="0035739A" w:rsidRDefault="0035739A" w:rsidP="005A105C">
      <w:pPr>
        <w:pStyle w:val="Compact"/>
      </w:pPr>
      <w:r>
        <w:t xml:space="preserve">If you </w:t>
      </w:r>
      <w:r w:rsidR="003A4C27">
        <w:t>do not</w:t>
      </w:r>
      <w:r>
        <w:t xml:space="preserve"> already have an account with the chosen cloud-based Git provider, sign up now.</w:t>
      </w:r>
    </w:p>
    <w:p w14:paraId="19F67ECD" w14:textId="6FF00CAD" w:rsidR="00331108" w:rsidRDefault="00331108" w:rsidP="0035739A">
      <w:pPr>
        <w:pStyle w:val="Heading1"/>
      </w:pPr>
      <w:r>
        <w:t>Prepare a new cloud-based git repository</w:t>
      </w:r>
    </w:p>
    <w:p w14:paraId="29CE311B" w14:textId="4D7078FD" w:rsidR="00331108" w:rsidRDefault="00331108" w:rsidP="0066238E">
      <w:pPr>
        <w:pStyle w:val="FirstParagraph"/>
      </w:pPr>
      <w:r w:rsidRPr="00331108">
        <w:t>Person A (only) should follow these steps...</w:t>
      </w:r>
    </w:p>
    <w:p w14:paraId="6E15A48C" w14:textId="3019FB66" w:rsidR="003A4C27" w:rsidRDefault="0035739A" w:rsidP="003A4C27">
      <w:pPr>
        <w:pStyle w:val="Compact"/>
        <w:numPr>
          <w:ilvl w:val="0"/>
          <w:numId w:val="33"/>
        </w:numPr>
      </w:pPr>
      <w:r w:rsidRPr="0035739A">
        <w:t>Within the web portal of your cloud-based Git provider, c</w:t>
      </w:r>
      <w:r w:rsidR="00331108" w:rsidRPr="0035739A">
        <w:t>reate a new repository</w:t>
      </w:r>
      <w:r w:rsidRPr="0035739A">
        <w:t xml:space="preserve"> named </w:t>
      </w:r>
      <w:r w:rsidRPr="005A105C">
        <w:rPr>
          <w:b/>
          <w:bCs/>
        </w:rPr>
        <w:t>labs</w:t>
      </w:r>
      <w:r w:rsidRPr="0035739A">
        <w:t xml:space="preserve"> (or something similar)</w:t>
      </w:r>
      <w:r w:rsidR="00412D3C">
        <w:t>.</w:t>
      </w:r>
    </w:p>
    <w:p w14:paraId="70237038" w14:textId="6F2FAD8C" w:rsidR="00DA19C6" w:rsidRDefault="00DA19C6" w:rsidP="005A105C">
      <w:pPr>
        <w:pStyle w:val="Compact"/>
        <w:numPr>
          <w:ilvl w:val="0"/>
          <w:numId w:val="33"/>
        </w:numPr>
      </w:pPr>
      <w:r>
        <w:t xml:space="preserve">Note the URL of the new repository. For example, it might be </w:t>
      </w:r>
      <w:r w:rsidRPr="005A105C">
        <w:rPr>
          <w:b/>
          <w:bCs/>
        </w:rPr>
        <w:t>https://github.com/fredbloggs/labs</w:t>
      </w:r>
    </w:p>
    <w:p w14:paraId="1321D2A4" w14:textId="05002D4F" w:rsidR="00DA19C6" w:rsidRDefault="00DA19C6" w:rsidP="005A105C">
      <w:pPr>
        <w:pStyle w:val="Compact"/>
        <w:numPr>
          <w:ilvl w:val="0"/>
          <w:numId w:val="33"/>
        </w:numPr>
      </w:pPr>
      <w:r>
        <w:t xml:space="preserve">We'll refer </w:t>
      </w:r>
      <w:r w:rsidR="003A4C27">
        <w:t xml:space="preserve">to this </w:t>
      </w:r>
      <w:r>
        <w:t xml:space="preserve">URL later in these instructions as </w:t>
      </w:r>
      <w:r w:rsidRPr="005A105C">
        <w:rPr>
          <w:b/>
          <w:bCs/>
        </w:rPr>
        <w:t>&lt;</w:t>
      </w:r>
      <w:r w:rsidR="005A105C" w:rsidRPr="005A105C">
        <w:rPr>
          <w:b/>
          <w:bCs/>
        </w:rPr>
        <w:t>new-</w:t>
      </w:r>
      <w:r w:rsidRPr="005A105C">
        <w:rPr>
          <w:b/>
          <w:bCs/>
        </w:rPr>
        <w:t>repository-</w:t>
      </w:r>
      <w:proofErr w:type="spellStart"/>
      <w:r w:rsidRPr="005A105C">
        <w:rPr>
          <w:b/>
          <w:bCs/>
        </w:rPr>
        <w:t>url</w:t>
      </w:r>
      <w:proofErr w:type="spellEnd"/>
      <w:r w:rsidRPr="005A105C">
        <w:rPr>
          <w:b/>
          <w:bCs/>
        </w:rPr>
        <w:t>&gt;</w:t>
      </w:r>
    </w:p>
    <w:p w14:paraId="3CFFCB3B" w14:textId="463E6EED" w:rsidR="00DA19C6" w:rsidRDefault="005A105C" w:rsidP="00DA19C6">
      <w:pPr>
        <w:pStyle w:val="Heading1"/>
      </w:pPr>
      <w:r>
        <w:t>Populate the new</w:t>
      </w:r>
      <w:r w:rsidR="00DA19C6">
        <w:t xml:space="preserve"> repository</w:t>
      </w:r>
    </w:p>
    <w:p w14:paraId="0BCE2434" w14:textId="77777777" w:rsidR="00DA19C6" w:rsidRDefault="00DA19C6" w:rsidP="0066238E">
      <w:pPr>
        <w:pStyle w:val="FirstParagraph"/>
      </w:pPr>
      <w:r w:rsidRPr="00331108">
        <w:t>Person A (only) should follow these steps...</w:t>
      </w:r>
    </w:p>
    <w:p w14:paraId="18C9DA18" w14:textId="2C926B9B" w:rsidR="00DA19C6" w:rsidRDefault="00DA19C6" w:rsidP="005A105C">
      <w:pPr>
        <w:pStyle w:val="Compact"/>
        <w:numPr>
          <w:ilvl w:val="0"/>
          <w:numId w:val="36"/>
        </w:numPr>
      </w:pPr>
      <w:r>
        <w:t xml:space="preserve">Clone the GitHub repository </w:t>
      </w:r>
      <w:r w:rsidRPr="005A105C">
        <w:rPr>
          <w:b/>
          <w:bCs/>
        </w:rPr>
        <w:t>https://github.com/qa-apprenticeships/SDL4M5-labs</w:t>
      </w:r>
      <w:r>
        <w:t xml:space="preserve"> into a local folder on your computer at </w:t>
      </w:r>
      <w:r w:rsidRPr="005A105C">
        <w:rPr>
          <w:b/>
          <w:bCs/>
        </w:rPr>
        <w:t>c:\labs</w:t>
      </w:r>
      <w:r w:rsidR="00127387">
        <w:t>, using:</w:t>
      </w:r>
    </w:p>
    <w:p w14:paraId="0836D541" w14:textId="4CF63462" w:rsidR="00127387" w:rsidRPr="00BA443B" w:rsidRDefault="00127387" w:rsidP="00127387">
      <w:pPr>
        <w:pStyle w:val="Code"/>
        <w:rPr>
          <w:b/>
          <w:bCs/>
          <w:sz w:val="22"/>
          <w:szCs w:val="22"/>
        </w:rPr>
      </w:pPr>
      <w:r w:rsidRPr="00F32DC7">
        <w:rPr>
          <w:rFonts w:ascii="Courier New" w:hAnsi="Courier New"/>
          <w:b/>
          <w:bCs/>
          <w:sz w:val="22"/>
          <w:szCs w:val="22"/>
        </w:rPr>
        <w:t>git clone</w:t>
      </w:r>
      <w:r w:rsidRPr="00BA443B">
        <w:rPr>
          <w:b/>
          <w:bCs/>
          <w:sz w:val="22"/>
          <w:szCs w:val="22"/>
        </w:rPr>
        <w:t xml:space="preserve"> https://github.com/qa-apprenticeships/SDL4M5-labs.git c:\labs</w:t>
      </w:r>
      <w:r w:rsidR="009E1B5B">
        <w:rPr>
          <w:b/>
          <w:bCs/>
          <w:sz w:val="22"/>
          <w:szCs w:val="22"/>
        </w:rPr>
        <w:br/>
      </w:r>
      <w:r w:rsidR="009E1B5B" w:rsidRPr="009E1B5B">
        <w:rPr>
          <w:i/>
          <w:iCs/>
        </w:rPr>
        <w:t xml:space="preserve">you will now have a copy of </w:t>
      </w:r>
      <w:r w:rsidR="009E1B5B">
        <w:rPr>
          <w:i/>
          <w:iCs/>
        </w:rPr>
        <w:t xml:space="preserve">all </w:t>
      </w:r>
      <w:r w:rsidR="009E1B5B" w:rsidRPr="009E1B5B">
        <w:rPr>
          <w:i/>
          <w:iCs/>
        </w:rPr>
        <w:t>the files</w:t>
      </w:r>
      <w:r w:rsidR="009E1B5B">
        <w:rPr>
          <w:i/>
          <w:iCs/>
        </w:rPr>
        <w:br/>
      </w:r>
    </w:p>
    <w:p w14:paraId="2C3898B4" w14:textId="404D4FBE" w:rsidR="00DA19C6" w:rsidRDefault="00DA19C6" w:rsidP="005A105C">
      <w:pPr>
        <w:pStyle w:val="Compact"/>
        <w:numPr>
          <w:ilvl w:val="0"/>
          <w:numId w:val="36"/>
        </w:numPr>
      </w:pPr>
      <w:r>
        <w:t xml:space="preserve">Within your </w:t>
      </w:r>
      <w:r w:rsidRPr="00F32DC7">
        <w:rPr>
          <w:rFonts w:ascii="Courier New" w:hAnsi="Courier New"/>
          <w:b/>
          <w:bCs/>
        </w:rPr>
        <w:t>c:\labs</w:t>
      </w:r>
      <w:r>
        <w:t xml:space="preserve"> folder, delete </w:t>
      </w:r>
      <w:proofErr w:type="gramStart"/>
      <w:r>
        <w:t xml:space="preserve">the </w:t>
      </w:r>
      <w:r w:rsidRPr="00F32DC7">
        <w:rPr>
          <w:rFonts w:ascii="Courier New" w:hAnsi="Courier New"/>
          <w:b/>
          <w:bCs/>
          <w:sz w:val="22"/>
          <w:szCs w:val="22"/>
        </w:rPr>
        <w:t>.git</w:t>
      </w:r>
      <w:proofErr w:type="gramEnd"/>
      <w:r>
        <w:t xml:space="preserve"> folder (you may need to enable the display of hidden files first).</w:t>
      </w:r>
      <w:r w:rsidR="003002C6">
        <w:br/>
        <w:t>We just wish to copy the files at this stage.</w:t>
      </w:r>
      <w:r w:rsidR="0081781B">
        <w:br/>
      </w:r>
    </w:p>
    <w:p w14:paraId="553CBD3A" w14:textId="15804ABA" w:rsidR="00DA19C6" w:rsidRDefault="00DA19C6" w:rsidP="005A105C">
      <w:pPr>
        <w:pStyle w:val="Compact"/>
        <w:numPr>
          <w:ilvl w:val="0"/>
          <w:numId w:val="36"/>
        </w:numPr>
      </w:pPr>
      <w:r>
        <w:t>Prepare to store this folder in your new repository, using these instructions</w:t>
      </w:r>
    </w:p>
    <w:p w14:paraId="75BF6D1A" w14:textId="4F448C3B" w:rsidR="00DA19C6" w:rsidRPr="00442F23" w:rsidRDefault="00E377B6" w:rsidP="005A105C">
      <w:pPr>
        <w:pStyle w:val="Code"/>
        <w:ind w:left="432"/>
        <w:rPr>
          <w:rFonts w:ascii="Courier New" w:hAnsi="Courier New" w:cs="Courier New"/>
          <w:b/>
          <w:bCs/>
          <w:sz w:val="24"/>
          <w:szCs w:val="24"/>
        </w:rPr>
      </w:pPr>
      <w:r w:rsidRPr="00442F23">
        <w:rPr>
          <w:rFonts w:ascii="Courier New" w:hAnsi="Courier New" w:cs="Courier New"/>
          <w:b/>
          <w:bCs/>
          <w:sz w:val="22"/>
          <w:szCs w:val="22"/>
        </w:rPr>
        <w:t>cd</w:t>
      </w:r>
      <w:r w:rsidRPr="00442F23">
        <w:rPr>
          <w:rFonts w:ascii="Courier New" w:hAnsi="Courier New" w:cs="Courier New"/>
          <w:b/>
          <w:bCs/>
          <w:sz w:val="24"/>
          <w:szCs w:val="24"/>
        </w:rPr>
        <w:t xml:space="preserve"> c:\labs</w:t>
      </w:r>
    </w:p>
    <w:p w14:paraId="74558CF2" w14:textId="14D3B6D7" w:rsidR="005A105C" w:rsidRPr="00442F23" w:rsidRDefault="005A105C" w:rsidP="005A105C">
      <w:pPr>
        <w:pStyle w:val="Code"/>
        <w:ind w:left="432"/>
        <w:rPr>
          <w:rFonts w:ascii="Courier New" w:hAnsi="Courier New"/>
          <w:b/>
          <w:bCs/>
          <w:sz w:val="24"/>
          <w:szCs w:val="24"/>
        </w:rPr>
      </w:pPr>
      <w:r w:rsidRPr="00442F23">
        <w:rPr>
          <w:rFonts w:ascii="Courier New" w:hAnsi="Courier New"/>
          <w:b/>
          <w:bCs/>
          <w:sz w:val="24"/>
          <w:szCs w:val="24"/>
        </w:rPr>
        <w:t xml:space="preserve">git </w:t>
      </w:r>
      <w:proofErr w:type="spellStart"/>
      <w:r w:rsidRPr="00442F23">
        <w:rPr>
          <w:rFonts w:ascii="Courier New" w:hAnsi="Courier New"/>
          <w:b/>
          <w:bCs/>
          <w:sz w:val="24"/>
          <w:szCs w:val="24"/>
        </w:rPr>
        <w:t>init</w:t>
      </w:r>
      <w:proofErr w:type="spellEnd"/>
    </w:p>
    <w:p w14:paraId="191A21A3" w14:textId="25954DEE" w:rsidR="0044639A" w:rsidRPr="0044639A" w:rsidRDefault="0044639A" w:rsidP="005A105C">
      <w:pPr>
        <w:pStyle w:val="Code"/>
        <w:ind w:left="432"/>
        <w:rPr>
          <w:i/>
          <w:iCs/>
        </w:rPr>
      </w:pPr>
      <w:r w:rsidRPr="0044639A">
        <w:rPr>
          <w:i/>
          <w:iCs/>
        </w:rPr>
        <w:t>initiali</w:t>
      </w:r>
      <w:r>
        <w:rPr>
          <w:i/>
          <w:iCs/>
        </w:rPr>
        <w:t>s</w:t>
      </w:r>
      <w:r w:rsidRPr="0044639A">
        <w:rPr>
          <w:i/>
          <w:iCs/>
        </w:rPr>
        <w:t>es a repository inside the folder</w:t>
      </w:r>
    </w:p>
    <w:p w14:paraId="35F5887C" w14:textId="77777777" w:rsidR="00DF1A63" w:rsidRDefault="00DF1A63" w:rsidP="005A105C">
      <w:pPr>
        <w:pStyle w:val="Code"/>
        <w:ind w:left="432"/>
        <w:rPr>
          <w:b/>
          <w:bCs/>
          <w:sz w:val="24"/>
          <w:szCs w:val="24"/>
        </w:rPr>
      </w:pPr>
    </w:p>
    <w:p w14:paraId="13C48782" w14:textId="74853956" w:rsidR="00E377B6" w:rsidRDefault="00E377B6" w:rsidP="005A105C">
      <w:pPr>
        <w:pStyle w:val="Code"/>
        <w:ind w:left="432"/>
        <w:rPr>
          <w:b/>
          <w:bCs/>
          <w:sz w:val="24"/>
          <w:szCs w:val="24"/>
        </w:rPr>
      </w:pPr>
      <w:r w:rsidRPr="00F32DC7">
        <w:rPr>
          <w:rFonts w:ascii="Courier New" w:hAnsi="Courier New"/>
          <w:b/>
          <w:bCs/>
          <w:sz w:val="22"/>
          <w:szCs w:val="22"/>
        </w:rPr>
        <w:t xml:space="preserve">git </w:t>
      </w:r>
      <w:proofErr w:type="gramStart"/>
      <w:r w:rsidRPr="00F32DC7">
        <w:rPr>
          <w:rFonts w:ascii="Courier New" w:hAnsi="Courier New"/>
          <w:b/>
          <w:bCs/>
          <w:sz w:val="22"/>
          <w:szCs w:val="22"/>
        </w:rPr>
        <w:t>add</w:t>
      </w:r>
      <w:r w:rsidRPr="00BA443B">
        <w:rPr>
          <w:b/>
          <w:bCs/>
          <w:sz w:val="24"/>
          <w:szCs w:val="24"/>
        </w:rPr>
        <w:t xml:space="preserve"> .</w:t>
      </w:r>
      <w:proofErr w:type="gramEnd"/>
    </w:p>
    <w:p w14:paraId="382FC5F2" w14:textId="5F072B75" w:rsidR="0044639A" w:rsidRDefault="0044639A" w:rsidP="005A105C">
      <w:pPr>
        <w:pStyle w:val="Code"/>
        <w:ind w:left="432"/>
        <w:rPr>
          <w:i/>
          <w:iCs/>
        </w:rPr>
      </w:pPr>
      <w:r w:rsidRPr="0044639A">
        <w:rPr>
          <w:i/>
          <w:iCs/>
        </w:rPr>
        <w:t>All the files will be staged</w:t>
      </w:r>
    </w:p>
    <w:p w14:paraId="311B046B" w14:textId="77777777" w:rsidR="00DF1A63" w:rsidRPr="0044639A" w:rsidRDefault="00DF1A63" w:rsidP="005A105C">
      <w:pPr>
        <w:pStyle w:val="Code"/>
        <w:ind w:left="432"/>
        <w:rPr>
          <w:i/>
          <w:iCs/>
        </w:rPr>
      </w:pPr>
    </w:p>
    <w:p w14:paraId="31CD37B9" w14:textId="1DD463E9" w:rsidR="00E377B6" w:rsidRDefault="00E377B6" w:rsidP="005A105C">
      <w:pPr>
        <w:pStyle w:val="Code"/>
        <w:ind w:left="432"/>
        <w:rPr>
          <w:b/>
          <w:bCs/>
          <w:sz w:val="24"/>
          <w:szCs w:val="24"/>
        </w:rPr>
      </w:pPr>
      <w:r w:rsidRPr="00F32DC7">
        <w:rPr>
          <w:rFonts w:ascii="Courier New" w:hAnsi="Courier New"/>
          <w:b/>
          <w:bCs/>
          <w:sz w:val="22"/>
          <w:szCs w:val="22"/>
        </w:rPr>
        <w:lastRenderedPageBreak/>
        <w:t>git commit -m</w:t>
      </w:r>
      <w:r w:rsidRPr="00BA443B">
        <w:rPr>
          <w:b/>
          <w:bCs/>
          <w:sz w:val="24"/>
          <w:szCs w:val="24"/>
        </w:rPr>
        <w:t xml:space="preserve"> "Initial version"</w:t>
      </w:r>
    </w:p>
    <w:p w14:paraId="7809B1D1" w14:textId="0770A6D5" w:rsidR="0044639A" w:rsidRDefault="0044639A" w:rsidP="005A105C">
      <w:pPr>
        <w:pStyle w:val="Code"/>
        <w:ind w:left="432"/>
        <w:rPr>
          <w:i/>
          <w:iCs/>
        </w:rPr>
      </w:pPr>
      <w:r w:rsidRPr="0044639A">
        <w:rPr>
          <w:i/>
          <w:iCs/>
        </w:rPr>
        <w:t>stores a snapshot of the files in the repository at a certain point in time</w:t>
      </w:r>
    </w:p>
    <w:p w14:paraId="07BCEF55" w14:textId="79A57F98" w:rsidR="0044639A" w:rsidRPr="0044639A" w:rsidRDefault="0044639A" w:rsidP="005A105C">
      <w:pPr>
        <w:pStyle w:val="Code"/>
        <w:ind w:left="432"/>
        <w:rPr>
          <w:i/>
          <w:iCs/>
        </w:rPr>
      </w:pPr>
      <w:r>
        <w:rPr>
          <w:i/>
          <w:iCs/>
        </w:rPr>
        <w:t>You can have multiple commits and rewind to an earlier version when necessary</w:t>
      </w:r>
    </w:p>
    <w:p w14:paraId="0F82E098" w14:textId="77777777" w:rsidR="00F32DC7" w:rsidRDefault="00F32DC7" w:rsidP="005A105C">
      <w:pPr>
        <w:pStyle w:val="Code"/>
        <w:ind w:left="432"/>
        <w:rPr>
          <w:rFonts w:ascii="Courier New" w:hAnsi="Courier New"/>
          <w:b/>
          <w:bCs/>
          <w:sz w:val="22"/>
          <w:szCs w:val="22"/>
        </w:rPr>
      </w:pPr>
    </w:p>
    <w:p w14:paraId="49D109BA" w14:textId="3E66F99D" w:rsidR="00E377B6" w:rsidRDefault="005A105C" w:rsidP="005A105C">
      <w:pPr>
        <w:pStyle w:val="Code"/>
        <w:ind w:left="432"/>
        <w:rPr>
          <w:i/>
          <w:iCs/>
        </w:rPr>
      </w:pPr>
      <w:r w:rsidRPr="00F32DC7">
        <w:rPr>
          <w:rFonts w:ascii="Courier New" w:hAnsi="Courier New"/>
          <w:b/>
          <w:bCs/>
          <w:sz w:val="22"/>
          <w:szCs w:val="22"/>
        </w:rPr>
        <w:t xml:space="preserve">git </w:t>
      </w:r>
      <w:r w:rsidR="00E377B6" w:rsidRPr="00F32DC7">
        <w:rPr>
          <w:rFonts w:ascii="Courier New" w:hAnsi="Courier New"/>
          <w:b/>
          <w:bCs/>
          <w:sz w:val="22"/>
          <w:szCs w:val="22"/>
        </w:rPr>
        <w:t>branch -</w:t>
      </w:r>
      <w:r w:rsidRPr="00F32DC7">
        <w:rPr>
          <w:rFonts w:ascii="Courier New" w:hAnsi="Courier New"/>
          <w:b/>
          <w:bCs/>
          <w:sz w:val="22"/>
          <w:szCs w:val="22"/>
        </w:rPr>
        <w:t>M</w:t>
      </w:r>
      <w:r w:rsidR="00E377B6" w:rsidRPr="00BA443B">
        <w:rPr>
          <w:b/>
          <w:bCs/>
          <w:sz w:val="24"/>
          <w:szCs w:val="24"/>
        </w:rPr>
        <w:t xml:space="preserve"> shared</w:t>
      </w:r>
      <w:r w:rsidR="003002C6" w:rsidRPr="00BA443B">
        <w:rPr>
          <w:b/>
          <w:bCs/>
          <w:sz w:val="24"/>
          <w:szCs w:val="24"/>
        </w:rPr>
        <w:br/>
      </w:r>
      <w:r w:rsidR="003002C6" w:rsidRPr="003002C6">
        <w:rPr>
          <w:i/>
          <w:iCs/>
        </w:rPr>
        <w:t xml:space="preserve">This will create a pointer to a snapshot of your </w:t>
      </w:r>
      <w:r w:rsidR="00BA443B" w:rsidRPr="003002C6">
        <w:rPr>
          <w:i/>
          <w:iCs/>
        </w:rPr>
        <w:t>changes,</w:t>
      </w:r>
      <w:r w:rsidR="003002C6" w:rsidRPr="003002C6">
        <w:rPr>
          <w:i/>
          <w:iCs/>
        </w:rPr>
        <w:t xml:space="preserve"> so you add a new feature or make small or large changes to your code.</w:t>
      </w:r>
    </w:p>
    <w:p w14:paraId="3776AE3D" w14:textId="77777777" w:rsidR="00DF1A63" w:rsidRPr="003002C6" w:rsidRDefault="00DF1A63" w:rsidP="005A105C">
      <w:pPr>
        <w:pStyle w:val="Code"/>
        <w:ind w:left="432"/>
        <w:rPr>
          <w:i/>
          <w:iCs/>
        </w:rPr>
      </w:pPr>
    </w:p>
    <w:p w14:paraId="3D385F73" w14:textId="63BCD779" w:rsidR="00E377B6" w:rsidRPr="00BA443B" w:rsidRDefault="00E377B6" w:rsidP="00BA443B">
      <w:pPr>
        <w:pStyle w:val="Code"/>
        <w:keepNext/>
        <w:keepLines/>
        <w:rPr>
          <w:b/>
          <w:bCs/>
          <w:sz w:val="24"/>
          <w:szCs w:val="24"/>
        </w:rPr>
      </w:pPr>
      <w:r w:rsidRPr="00F32DC7">
        <w:rPr>
          <w:rFonts w:ascii="Courier New" w:hAnsi="Courier New"/>
          <w:b/>
          <w:bCs/>
          <w:sz w:val="22"/>
          <w:szCs w:val="22"/>
        </w:rPr>
        <w:t xml:space="preserve">git </w:t>
      </w:r>
      <w:proofErr w:type="gramStart"/>
      <w:r w:rsidRPr="00F32DC7">
        <w:rPr>
          <w:rFonts w:ascii="Courier New" w:hAnsi="Courier New"/>
          <w:b/>
          <w:bCs/>
          <w:sz w:val="22"/>
          <w:szCs w:val="22"/>
        </w:rPr>
        <w:t>remote</w:t>
      </w:r>
      <w:proofErr w:type="gramEnd"/>
      <w:r w:rsidRPr="00F32DC7">
        <w:rPr>
          <w:rFonts w:ascii="Courier New" w:hAnsi="Courier New"/>
          <w:b/>
          <w:bCs/>
          <w:sz w:val="22"/>
          <w:szCs w:val="22"/>
        </w:rPr>
        <w:t xml:space="preserve"> add</w:t>
      </w:r>
      <w:r w:rsidRPr="00BA443B">
        <w:rPr>
          <w:b/>
          <w:bCs/>
          <w:sz w:val="24"/>
          <w:szCs w:val="24"/>
        </w:rPr>
        <w:t xml:space="preserve"> origin &lt;</w:t>
      </w:r>
      <w:r w:rsidR="005A105C" w:rsidRPr="00BA443B">
        <w:rPr>
          <w:b/>
          <w:bCs/>
          <w:sz w:val="24"/>
          <w:szCs w:val="24"/>
        </w:rPr>
        <w:t>new-</w:t>
      </w:r>
      <w:r w:rsidRPr="00BA443B">
        <w:rPr>
          <w:b/>
          <w:bCs/>
          <w:sz w:val="24"/>
          <w:szCs w:val="24"/>
        </w:rPr>
        <w:t>repository-</w:t>
      </w:r>
      <w:proofErr w:type="spellStart"/>
      <w:r w:rsidRPr="00BA443B">
        <w:rPr>
          <w:b/>
          <w:bCs/>
          <w:sz w:val="24"/>
          <w:szCs w:val="24"/>
        </w:rPr>
        <w:t>url</w:t>
      </w:r>
      <w:proofErr w:type="spellEnd"/>
      <w:r w:rsidRPr="00BA443B">
        <w:rPr>
          <w:b/>
          <w:bCs/>
          <w:sz w:val="24"/>
          <w:szCs w:val="24"/>
        </w:rPr>
        <w:t>&gt;</w:t>
      </w:r>
      <w:r w:rsidR="0044639A">
        <w:rPr>
          <w:b/>
          <w:bCs/>
          <w:sz w:val="24"/>
          <w:szCs w:val="24"/>
        </w:rPr>
        <w:br/>
      </w:r>
      <w:r w:rsidR="0044639A">
        <w:rPr>
          <w:i/>
          <w:iCs/>
        </w:rPr>
        <w:t xml:space="preserve">push your changes to </w:t>
      </w:r>
      <w:r w:rsidR="0044639A" w:rsidRPr="0044639A">
        <w:rPr>
          <w:i/>
          <w:iCs/>
        </w:rPr>
        <w:t>enable collaboration with others</w:t>
      </w:r>
      <w:r w:rsidR="0044639A">
        <w:rPr>
          <w:i/>
          <w:iCs/>
        </w:rPr>
        <w:t>.</w:t>
      </w:r>
    </w:p>
    <w:p w14:paraId="3FAB58C3" w14:textId="7C14B367" w:rsidR="00BA443B" w:rsidRPr="00BA443B" w:rsidRDefault="00BA443B" w:rsidP="00BA443B">
      <w:pPr>
        <w:pStyle w:val="Code"/>
        <w:keepNext/>
        <w:keepLines/>
        <w:rPr>
          <w:b/>
          <w:bCs/>
          <w:i/>
          <w:iCs/>
        </w:rPr>
      </w:pPr>
      <w:r w:rsidRPr="00BA443B">
        <w:rPr>
          <w:b/>
          <w:bCs/>
          <w:i/>
          <w:iCs/>
          <w:u w:val="single"/>
        </w:rPr>
        <w:t>origin</w:t>
      </w:r>
      <w:r>
        <w:rPr>
          <w:b/>
          <w:bCs/>
          <w:i/>
          <w:iCs/>
        </w:rPr>
        <w:t xml:space="preserve"> is the shorthand name for the repository where was originally cloned.</w:t>
      </w:r>
      <w:r>
        <w:rPr>
          <w:b/>
          <w:bCs/>
          <w:i/>
          <w:iCs/>
        </w:rPr>
        <w:br/>
      </w:r>
      <w:r w:rsidRPr="00BA443B">
        <w:rPr>
          <w:b/>
          <w:bCs/>
          <w:i/>
          <w:iCs/>
          <w:u w:val="single"/>
        </w:rPr>
        <w:t>remote</w:t>
      </w:r>
      <w:r w:rsidRPr="00BA443B">
        <w:rPr>
          <w:b/>
          <w:bCs/>
          <w:i/>
          <w:iCs/>
        </w:rPr>
        <w:t xml:space="preserve"> is a common repository that all team members use to exchange their changes.</w:t>
      </w:r>
    </w:p>
    <w:p w14:paraId="5257EF35" w14:textId="77777777" w:rsidR="00BA443B" w:rsidRDefault="00BA443B" w:rsidP="005A105C">
      <w:pPr>
        <w:pStyle w:val="Code"/>
        <w:ind w:left="432"/>
        <w:rPr>
          <w:b/>
          <w:bCs/>
        </w:rPr>
      </w:pPr>
    </w:p>
    <w:p w14:paraId="519F3A26" w14:textId="2139E10D" w:rsidR="00E377B6" w:rsidRDefault="00E377B6" w:rsidP="005A105C">
      <w:pPr>
        <w:pStyle w:val="Code"/>
        <w:ind w:left="432"/>
        <w:rPr>
          <w:b/>
          <w:bCs/>
          <w:i/>
          <w:iCs/>
        </w:rPr>
      </w:pPr>
      <w:r w:rsidRPr="00F32DC7">
        <w:rPr>
          <w:rFonts w:ascii="Courier New" w:hAnsi="Courier New"/>
          <w:b/>
          <w:bCs/>
          <w:sz w:val="24"/>
          <w:szCs w:val="24"/>
        </w:rPr>
        <w:t>git push -u</w:t>
      </w:r>
      <w:r w:rsidRPr="00BA443B">
        <w:rPr>
          <w:b/>
          <w:bCs/>
          <w:sz w:val="24"/>
          <w:szCs w:val="24"/>
        </w:rPr>
        <w:t xml:space="preserve"> origin shared</w:t>
      </w:r>
      <w:r w:rsidR="0044639A">
        <w:rPr>
          <w:b/>
          <w:bCs/>
          <w:sz w:val="24"/>
          <w:szCs w:val="24"/>
        </w:rPr>
        <w:br/>
      </w:r>
      <w:r w:rsidR="0044639A" w:rsidRPr="0044639A">
        <w:rPr>
          <w:b/>
          <w:bCs/>
          <w:i/>
          <w:iCs/>
        </w:rPr>
        <w:t>push the change to the Owner’s repository on Git</w:t>
      </w:r>
      <w:r w:rsidR="0044639A">
        <w:rPr>
          <w:b/>
          <w:bCs/>
          <w:i/>
          <w:iCs/>
        </w:rPr>
        <w:t xml:space="preserve"> </w:t>
      </w:r>
    </w:p>
    <w:p w14:paraId="447B721C" w14:textId="7C256AA0" w:rsidR="009E1B5B" w:rsidRPr="009E1B5B" w:rsidRDefault="009E1B5B" w:rsidP="005A105C">
      <w:pPr>
        <w:pStyle w:val="Code"/>
        <w:ind w:left="432"/>
        <w:rPr>
          <w:b/>
          <w:bCs/>
          <w:i/>
          <w:iCs/>
        </w:rPr>
      </w:pPr>
      <w:r w:rsidRPr="009E1B5B">
        <w:rPr>
          <w:b/>
          <w:bCs/>
          <w:i/>
          <w:iCs/>
        </w:rPr>
        <w:t>Once you</w:t>
      </w:r>
      <w:r>
        <w:rPr>
          <w:b/>
          <w:bCs/>
          <w:i/>
          <w:iCs/>
        </w:rPr>
        <w:t xml:space="preserve"> have</w:t>
      </w:r>
      <w:r w:rsidRPr="009E1B5B">
        <w:rPr>
          <w:b/>
          <w:bCs/>
          <w:i/>
          <w:iCs/>
        </w:rPr>
        <w:t xml:space="preserve"> made the changes</w:t>
      </w:r>
      <w:r>
        <w:rPr>
          <w:b/>
          <w:bCs/>
          <w:i/>
          <w:iCs/>
        </w:rPr>
        <w:t>,</w:t>
      </w:r>
      <w:r w:rsidRPr="009E1B5B">
        <w:rPr>
          <w:b/>
          <w:bCs/>
          <w:i/>
          <w:iCs/>
        </w:rPr>
        <w:t xml:space="preserve"> you can push them to the remote repository.</w:t>
      </w:r>
      <w:r>
        <w:rPr>
          <w:b/>
          <w:bCs/>
          <w:i/>
          <w:iCs/>
        </w:rPr>
        <w:t xml:space="preserve"> Your code will now be safely held in the cloud!</w:t>
      </w:r>
    </w:p>
    <w:p w14:paraId="40F508D7" w14:textId="7E19FCC6" w:rsidR="00412D3C" w:rsidRPr="0035739A" w:rsidRDefault="00412D3C" w:rsidP="00412D3C">
      <w:pPr>
        <w:pStyle w:val="Heading1"/>
      </w:pPr>
      <w:r>
        <w:t>Invite other team members as collaborators</w:t>
      </w:r>
    </w:p>
    <w:p w14:paraId="30DA61B6" w14:textId="0C655793" w:rsidR="00900ECF" w:rsidRPr="00412D3C" w:rsidRDefault="00412D3C" w:rsidP="005A105C">
      <w:pPr>
        <w:pStyle w:val="Compact"/>
        <w:numPr>
          <w:ilvl w:val="0"/>
          <w:numId w:val="35"/>
        </w:numPr>
      </w:pPr>
      <w:r w:rsidRPr="00412D3C">
        <w:t>Invite</w:t>
      </w:r>
      <w:r w:rsidR="0035739A" w:rsidRPr="00412D3C">
        <w:t xml:space="preserve"> the other member(s) of </w:t>
      </w:r>
      <w:r w:rsidRPr="00412D3C">
        <w:t xml:space="preserve">your team to be collaborators in the repository (this is the only way </w:t>
      </w:r>
      <w:r w:rsidR="00E62C48" w:rsidRPr="00412D3C">
        <w:t>they will</w:t>
      </w:r>
      <w:r w:rsidRPr="00412D3C">
        <w:t xml:space="preserve"> have permission to push changes into the repository)</w:t>
      </w:r>
      <w:r>
        <w:t>.</w:t>
      </w:r>
    </w:p>
    <w:p w14:paraId="44601AE0" w14:textId="3CE8BA08" w:rsidR="00900ECF" w:rsidRDefault="00900ECF" w:rsidP="005A105C">
      <w:pPr>
        <w:pStyle w:val="Compact-2"/>
      </w:pPr>
      <w:r>
        <w:t xml:space="preserve">In GitHub, you can do this on </w:t>
      </w:r>
      <w:r w:rsidRPr="00E62C48">
        <w:rPr>
          <w:b/>
          <w:bCs/>
          <w:sz w:val="22"/>
          <w:szCs w:val="22"/>
        </w:rPr>
        <w:t>Settings</w:t>
      </w:r>
      <w:r>
        <w:t xml:space="preserve"> / </w:t>
      </w:r>
      <w:r w:rsidRPr="00E62C48">
        <w:rPr>
          <w:b/>
          <w:bCs/>
          <w:sz w:val="22"/>
          <w:szCs w:val="22"/>
        </w:rPr>
        <w:t>Manage access</w:t>
      </w:r>
      <w:r w:rsidRPr="00E62C48">
        <w:rPr>
          <w:sz w:val="22"/>
          <w:szCs w:val="22"/>
        </w:rPr>
        <w:t xml:space="preserve"> </w:t>
      </w:r>
      <w:r>
        <w:t xml:space="preserve">/ </w:t>
      </w:r>
      <w:r w:rsidRPr="00E62C48">
        <w:rPr>
          <w:b/>
          <w:bCs/>
          <w:sz w:val="22"/>
          <w:szCs w:val="22"/>
        </w:rPr>
        <w:t>Invite a collaborator</w:t>
      </w:r>
    </w:p>
    <w:p w14:paraId="4735935B" w14:textId="0138AE0C" w:rsidR="00900ECF" w:rsidRPr="00331108" w:rsidRDefault="00412D3C" w:rsidP="005A105C">
      <w:pPr>
        <w:pStyle w:val="Compact"/>
      </w:pPr>
      <w:r>
        <w:t>The other team member(s) should receive an invite via email, telling them how they can accept the invitation to become a collaborator on the repository. Accept the invitation, so you have permission to access and push to the repository.</w:t>
      </w:r>
    </w:p>
    <w:p w14:paraId="252A0F6E" w14:textId="5544161A" w:rsidR="005A105C" w:rsidRDefault="005A105C" w:rsidP="0035739A">
      <w:pPr>
        <w:pStyle w:val="Heading1"/>
      </w:pPr>
      <w:r>
        <w:t>Clon</w:t>
      </w:r>
      <w:r w:rsidR="00127387">
        <w:t>e</w:t>
      </w:r>
      <w:r>
        <w:t xml:space="preserve"> the new repository</w:t>
      </w:r>
      <w:r w:rsidR="004E5F31">
        <w:t xml:space="preserve"> onto the machines of other team members</w:t>
      </w:r>
    </w:p>
    <w:p w14:paraId="50F3F78B" w14:textId="2229DD2B" w:rsidR="005A105C" w:rsidRDefault="005A105C" w:rsidP="0066238E">
      <w:pPr>
        <w:pStyle w:val="FirstParagraph"/>
      </w:pPr>
      <w:r>
        <w:t>These steps are just for the other team members - not for person A...</w:t>
      </w:r>
    </w:p>
    <w:p w14:paraId="57C39091" w14:textId="77777777" w:rsidR="005A105C" w:rsidRDefault="005A105C" w:rsidP="005A105C">
      <w:pPr>
        <w:pStyle w:val="Compact"/>
        <w:numPr>
          <w:ilvl w:val="0"/>
          <w:numId w:val="37"/>
        </w:numPr>
      </w:pPr>
      <w:r>
        <w:t>Clone the new repository to your computer, using:</w:t>
      </w:r>
    </w:p>
    <w:p w14:paraId="65A0463E" w14:textId="28BF8E51" w:rsidR="005A105C" w:rsidRPr="00DF1A63" w:rsidRDefault="005A105C" w:rsidP="005A105C">
      <w:pPr>
        <w:pStyle w:val="Code"/>
        <w:rPr>
          <w:b/>
          <w:bCs/>
          <w:sz w:val="24"/>
          <w:szCs w:val="24"/>
        </w:rPr>
      </w:pPr>
      <w:r w:rsidRPr="00F32DC7">
        <w:rPr>
          <w:rFonts w:ascii="Courier New" w:hAnsi="Courier New"/>
          <w:b/>
          <w:bCs/>
          <w:sz w:val="24"/>
          <w:szCs w:val="24"/>
        </w:rPr>
        <w:t>git clone</w:t>
      </w:r>
      <w:r w:rsidRPr="00DF1A63">
        <w:rPr>
          <w:b/>
          <w:bCs/>
          <w:sz w:val="24"/>
          <w:szCs w:val="24"/>
        </w:rPr>
        <w:t xml:space="preserve"> &lt;new-repository-</w:t>
      </w:r>
      <w:proofErr w:type="spellStart"/>
      <w:r w:rsidRPr="00DF1A63">
        <w:rPr>
          <w:b/>
          <w:bCs/>
          <w:sz w:val="24"/>
          <w:szCs w:val="24"/>
        </w:rPr>
        <w:t>url</w:t>
      </w:r>
      <w:proofErr w:type="spellEnd"/>
      <w:proofErr w:type="gramStart"/>
      <w:r w:rsidRPr="00DF1A63">
        <w:rPr>
          <w:b/>
          <w:bCs/>
          <w:sz w:val="24"/>
          <w:szCs w:val="24"/>
        </w:rPr>
        <w:t>&gt;.git</w:t>
      </w:r>
      <w:proofErr w:type="gramEnd"/>
      <w:r w:rsidRPr="00DF1A63">
        <w:rPr>
          <w:b/>
          <w:bCs/>
          <w:sz w:val="24"/>
          <w:szCs w:val="24"/>
        </w:rPr>
        <w:t xml:space="preserve"> c:\labs</w:t>
      </w:r>
    </w:p>
    <w:p w14:paraId="738E58AD" w14:textId="694C59F5" w:rsidR="005A105C" w:rsidRDefault="00127387" w:rsidP="00127387">
      <w:pPr>
        <w:pStyle w:val="Heading1"/>
      </w:pPr>
      <w:r>
        <w:t>Experiment with the shared branch</w:t>
      </w:r>
    </w:p>
    <w:p w14:paraId="312405EA" w14:textId="40EFC86C" w:rsidR="00127387" w:rsidRDefault="00127387" w:rsidP="0066238E">
      <w:pPr>
        <w:pStyle w:val="FirstParagraph"/>
      </w:pPr>
      <w:r>
        <w:t xml:space="preserve">The shared branch of the repository is for exercises where all members of the team will be working on the same copy of the code, and changes made by one member should be seen by the other members. For example, </w:t>
      </w:r>
      <w:r w:rsidR="000F7942">
        <w:t>we will</w:t>
      </w:r>
      <w:r>
        <w:t xml:space="preserve"> use this approach during the </w:t>
      </w:r>
      <w:r w:rsidR="000F7942">
        <w:br/>
      </w:r>
      <w:r>
        <w:t>"pair programming" exercises.</w:t>
      </w:r>
    </w:p>
    <w:p w14:paraId="4296024C" w14:textId="42C2AD01" w:rsidR="00127387" w:rsidRDefault="00127387" w:rsidP="0066238E">
      <w:pPr>
        <w:pStyle w:val="FirstParagraph"/>
      </w:pPr>
      <w:r>
        <w:t>Coordinate the following steps between yourselves, so that everyone gets a go at each step...</w:t>
      </w:r>
    </w:p>
    <w:p w14:paraId="4173C4BF" w14:textId="07A2AD7B" w:rsidR="00127387" w:rsidRDefault="00124476" w:rsidP="00127387">
      <w:pPr>
        <w:pStyle w:val="Compact"/>
        <w:numPr>
          <w:ilvl w:val="0"/>
          <w:numId w:val="38"/>
        </w:numPr>
      </w:pPr>
      <w:r>
        <w:t xml:space="preserve">Look in the </w:t>
      </w:r>
      <w:r w:rsidR="000F7942">
        <w:t>“</w:t>
      </w:r>
      <w:r w:rsidRPr="00124476">
        <w:rPr>
          <w:b/>
          <w:bCs/>
        </w:rPr>
        <w:t>Other</w:t>
      </w:r>
      <w:r w:rsidR="000F7942">
        <w:rPr>
          <w:b/>
          <w:bCs/>
        </w:rPr>
        <w:t>”</w:t>
      </w:r>
      <w:r>
        <w:t xml:space="preserve"> folder - you should see three files: </w:t>
      </w:r>
      <w:r w:rsidR="0081781B">
        <w:br/>
      </w:r>
      <w:r w:rsidRPr="00124476">
        <w:rPr>
          <w:b/>
          <w:bCs/>
        </w:rPr>
        <w:t>file-1.txt</w:t>
      </w:r>
      <w:r>
        <w:t xml:space="preserve">, </w:t>
      </w:r>
      <w:r w:rsidRPr="00124476">
        <w:rPr>
          <w:b/>
          <w:bCs/>
        </w:rPr>
        <w:t>file-2.txt</w:t>
      </w:r>
      <w:r>
        <w:t xml:space="preserve"> and </w:t>
      </w:r>
      <w:r w:rsidRPr="00124476">
        <w:rPr>
          <w:b/>
          <w:bCs/>
        </w:rPr>
        <w:t>file-3.txt</w:t>
      </w:r>
    </w:p>
    <w:p w14:paraId="4B327ECC" w14:textId="4A9B752E" w:rsidR="00124476" w:rsidRDefault="00124476" w:rsidP="0081781B">
      <w:pPr>
        <w:pStyle w:val="Compact"/>
        <w:keepNext/>
        <w:keepLines/>
        <w:numPr>
          <w:ilvl w:val="0"/>
          <w:numId w:val="38"/>
        </w:numPr>
      </w:pPr>
      <w:r>
        <w:lastRenderedPageBreak/>
        <w:t>One person should edit one of the files, save it, then push it up into the cloud repository, using:</w:t>
      </w:r>
    </w:p>
    <w:p w14:paraId="48EB38F5" w14:textId="7581CFAD" w:rsidR="00124476" w:rsidRPr="000F7942" w:rsidRDefault="00124476" w:rsidP="0081781B">
      <w:pPr>
        <w:pStyle w:val="Code"/>
        <w:keepNext/>
        <w:keepLines/>
        <w:rPr>
          <w:b/>
          <w:bCs/>
          <w:sz w:val="24"/>
          <w:szCs w:val="24"/>
        </w:rPr>
      </w:pPr>
      <w:r w:rsidRPr="00F32DC7">
        <w:rPr>
          <w:rFonts w:ascii="Courier New" w:hAnsi="Courier New"/>
          <w:b/>
          <w:bCs/>
          <w:sz w:val="24"/>
          <w:szCs w:val="24"/>
        </w:rPr>
        <w:t xml:space="preserve">git </w:t>
      </w:r>
      <w:proofErr w:type="gramStart"/>
      <w:r w:rsidRPr="00F32DC7">
        <w:rPr>
          <w:rFonts w:ascii="Courier New" w:hAnsi="Courier New"/>
          <w:b/>
          <w:bCs/>
          <w:sz w:val="24"/>
          <w:szCs w:val="24"/>
        </w:rPr>
        <w:t>add</w:t>
      </w:r>
      <w:r w:rsidRPr="000F7942">
        <w:rPr>
          <w:b/>
          <w:bCs/>
          <w:sz w:val="24"/>
          <w:szCs w:val="24"/>
        </w:rPr>
        <w:t xml:space="preserve"> .</w:t>
      </w:r>
      <w:proofErr w:type="gramEnd"/>
    </w:p>
    <w:p w14:paraId="1009047B" w14:textId="7B383107" w:rsidR="00124476" w:rsidRPr="000F7942" w:rsidRDefault="00124476" w:rsidP="0081781B">
      <w:pPr>
        <w:pStyle w:val="Code"/>
        <w:keepNext/>
        <w:keepLines/>
        <w:rPr>
          <w:b/>
          <w:bCs/>
          <w:sz w:val="24"/>
          <w:szCs w:val="24"/>
        </w:rPr>
      </w:pPr>
      <w:r w:rsidRPr="00F32DC7">
        <w:rPr>
          <w:rFonts w:ascii="Courier New" w:hAnsi="Courier New"/>
          <w:b/>
          <w:bCs/>
          <w:sz w:val="24"/>
          <w:szCs w:val="24"/>
        </w:rPr>
        <w:t>git commit -m</w:t>
      </w:r>
      <w:r w:rsidRPr="000F7942">
        <w:rPr>
          <w:b/>
          <w:bCs/>
          <w:sz w:val="24"/>
          <w:szCs w:val="24"/>
        </w:rPr>
        <w:t xml:space="preserve"> "my comment"</w:t>
      </w:r>
    </w:p>
    <w:p w14:paraId="35BDE0F0" w14:textId="06E6068D" w:rsidR="00124476" w:rsidRPr="00F32DC7" w:rsidRDefault="00124476" w:rsidP="0081781B">
      <w:pPr>
        <w:pStyle w:val="Code"/>
        <w:keepNext/>
        <w:keepLines/>
        <w:rPr>
          <w:rFonts w:ascii="Courier New" w:hAnsi="Courier New"/>
          <w:b/>
          <w:bCs/>
          <w:sz w:val="24"/>
          <w:szCs w:val="24"/>
        </w:rPr>
      </w:pPr>
      <w:r w:rsidRPr="00F32DC7">
        <w:rPr>
          <w:rFonts w:ascii="Courier New" w:hAnsi="Courier New"/>
          <w:b/>
          <w:bCs/>
          <w:sz w:val="24"/>
          <w:szCs w:val="24"/>
        </w:rPr>
        <w:t>git push</w:t>
      </w:r>
      <w:r w:rsidR="0081781B">
        <w:rPr>
          <w:rFonts w:ascii="Courier New" w:hAnsi="Courier New"/>
          <w:b/>
          <w:bCs/>
          <w:sz w:val="24"/>
          <w:szCs w:val="24"/>
        </w:rPr>
        <w:br/>
      </w:r>
    </w:p>
    <w:p w14:paraId="35005E01" w14:textId="5039FCF1" w:rsidR="00124476" w:rsidRDefault="00124476" w:rsidP="00124476">
      <w:pPr>
        <w:pStyle w:val="Compact"/>
      </w:pPr>
      <w:r>
        <w:t>The others should pull the changes from the cloud repository into their local repository (see below), then check the contents of the files - you should see the changes that the other person made</w:t>
      </w:r>
    </w:p>
    <w:p w14:paraId="3440F524" w14:textId="419611E9" w:rsidR="00124476" w:rsidRPr="00F32DC7" w:rsidRDefault="00124476" w:rsidP="00124476">
      <w:pPr>
        <w:pStyle w:val="Code"/>
        <w:rPr>
          <w:rFonts w:ascii="Courier New" w:hAnsi="Courier New"/>
          <w:b/>
          <w:bCs/>
          <w:sz w:val="24"/>
          <w:szCs w:val="24"/>
        </w:rPr>
      </w:pPr>
      <w:r w:rsidRPr="00F32DC7">
        <w:rPr>
          <w:rFonts w:ascii="Courier New" w:hAnsi="Courier New"/>
          <w:b/>
          <w:bCs/>
          <w:sz w:val="24"/>
          <w:szCs w:val="24"/>
        </w:rPr>
        <w:t>git pull</w:t>
      </w:r>
      <w:r w:rsidR="0081781B">
        <w:rPr>
          <w:rFonts w:ascii="Courier New" w:hAnsi="Courier New"/>
          <w:b/>
          <w:bCs/>
          <w:sz w:val="24"/>
          <w:szCs w:val="24"/>
        </w:rPr>
        <w:br/>
      </w:r>
    </w:p>
    <w:p w14:paraId="25CD735E" w14:textId="53716780" w:rsidR="00124476" w:rsidRDefault="00124476" w:rsidP="00124476">
      <w:pPr>
        <w:pStyle w:val="Compact"/>
      </w:pPr>
      <w:r>
        <w:t>Take it in turns, changing a file, pushing it, and having the others pull it back down.</w:t>
      </w:r>
    </w:p>
    <w:p w14:paraId="409C7297" w14:textId="3539E472" w:rsidR="00124476" w:rsidRDefault="00124476" w:rsidP="00124476">
      <w:pPr>
        <w:pStyle w:val="Compact"/>
      </w:pPr>
      <w:r>
        <w:t xml:space="preserve">Try setting up a scenario where two of you both edit the same file at the same time. Both try pushing your changes. If Git </w:t>
      </w:r>
      <w:r w:rsidR="000F7942">
        <w:t>was not</w:t>
      </w:r>
      <w:r>
        <w:t xml:space="preserve"> able to automatically merge your changes together, you will be notified, and will need to manually merge the changes together.</w:t>
      </w:r>
      <w:r w:rsidR="0081781B">
        <w:br/>
      </w:r>
    </w:p>
    <w:p w14:paraId="747AF248" w14:textId="44989717" w:rsidR="00582EDA" w:rsidRDefault="00582EDA" w:rsidP="00124476">
      <w:pPr>
        <w:pStyle w:val="Compact"/>
      </w:pPr>
      <w:r>
        <w:t>To do that, first pull down the latest changes</w:t>
      </w:r>
    </w:p>
    <w:p w14:paraId="2CE924CC" w14:textId="08FDCA3A" w:rsidR="00582EDA" w:rsidRPr="00F32DC7" w:rsidRDefault="00582EDA" w:rsidP="00582EDA">
      <w:pPr>
        <w:pStyle w:val="Code"/>
        <w:rPr>
          <w:rFonts w:ascii="Courier New" w:hAnsi="Courier New"/>
          <w:b/>
          <w:bCs/>
          <w:sz w:val="24"/>
          <w:szCs w:val="24"/>
        </w:rPr>
      </w:pPr>
      <w:r w:rsidRPr="00F32DC7">
        <w:rPr>
          <w:rFonts w:ascii="Courier New" w:hAnsi="Courier New"/>
          <w:b/>
          <w:bCs/>
          <w:sz w:val="24"/>
          <w:szCs w:val="24"/>
        </w:rPr>
        <w:t>git pull</w:t>
      </w:r>
      <w:r w:rsidR="0081781B">
        <w:rPr>
          <w:rFonts w:ascii="Courier New" w:hAnsi="Courier New"/>
          <w:b/>
          <w:bCs/>
          <w:sz w:val="24"/>
          <w:szCs w:val="24"/>
        </w:rPr>
        <w:br/>
      </w:r>
    </w:p>
    <w:p w14:paraId="464BB317" w14:textId="6DF32FF3" w:rsidR="00582EDA" w:rsidRDefault="000F7942" w:rsidP="00582EDA">
      <w:pPr>
        <w:pStyle w:val="Compact"/>
      </w:pPr>
      <w:r>
        <w:t>You will</w:t>
      </w:r>
      <w:r w:rsidR="00582EDA">
        <w:t xml:space="preserve"> be told which files </w:t>
      </w:r>
      <w:r>
        <w:t>could not</w:t>
      </w:r>
      <w:r w:rsidR="00582EDA">
        <w:t xml:space="preserve"> be automatically merged. Edit that file, and you should see some extra markings </w:t>
      </w:r>
      <w:r>
        <w:br/>
      </w:r>
      <w:r w:rsidR="00582EDA">
        <w:t>&lt;&lt;&lt;&lt;&lt; HEAD ====== etc around the area that needs merging. Make whatever manual changes you think are necessary to keep both your change and the other person's change. Then, push the file back in the normal way.</w:t>
      </w:r>
    </w:p>
    <w:p w14:paraId="7CA1E544" w14:textId="77777777" w:rsidR="00582EDA" w:rsidRPr="000F7942" w:rsidRDefault="00582EDA" w:rsidP="00582EDA">
      <w:pPr>
        <w:pStyle w:val="Code"/>
        <w:rPr>
          <w:b/>
          <w:bCs/>
          <w:sz w:val="24"/>
          <w:szCs w:val="24"/>
        </w:rPr>
      </w:pPr>
      <w:r w:rsidRPr="00F32DC7">
        <w:rPr>
          <w:rFonts w:ascii="Courier New" w:hAnsi="Courier New"/>
          <w:b/>
          <w:bCs/>
          <w:sz w:val="24"/>
          <w:szCs w:val="24"/>
        </w:rPr>
        <w:t xml:space="preserve">git </w:t>
      </w:r>
      <w:proofErr w:type="gramStart"/>
      <w:r w:rsidRPr="00F32DC7">
        <w:rPr>
          <w:rFonts w:ascii="Courier New" w:hAnsi="Courier New"/>
          <w:b/>
          <w:bCs/>
          <w:sz w:val="24"/>
          <w:szCs w:val="24"/>
        </w:rPr>
        <w:t>add</w:t>
      </w:r>
      <w:r w:rsidRPr="000F7942">
        <w:rPr>
          <w:b/>
          <w:bCs/>
          <w:sz w:val="24"/>
          <w:szCs w:val="24"/>
        </w:rPr>
        <w:t xml:space="preserve"> .</w:t>
      </w:r>
      <w:proofErr w:type="gramEnd"/>
    </w:p>
    <w:p w14:paraId="69E55AB6" w14:textId="77777777" w:rsidR="00582EDA" w:rsidRPr="000F7942" w:rsidRDefault="00582EDA" w:rsidP="00582EDA">
      <w:pPr>
        <w:pStyle w:val="Code"/>
        <w:rPr>
          <w:b/>
          <w:bCs/>
          <w:sz w:val="24"/>
          <w:szCs w:val="24"/>
        </w:rPr>
      </w:pPr>
      <w:r w:rsidRPr="00F32DC7">
        <w:rPr>
          <w:rFonts w:ascii="Courier New" w:hAnsi="Courier New"/>
          <w:b/>
          <w:bCs/>
          <w:sz w:val="24"/>
          <w:szCs w:val="24"/>
        </w:rPr>
        <w:t>git commit -m</w:t>
      </w:r>
      <w:r w:rsidRPr="000F7942">
        <w:rPr>
          <w:b/>
          <w:bCs/>
          <w:sz w:val="24"/>
          <w:szCs w:val="24"/>
        </w:rPr>
        <w:t xml:space="preserve"> "my comment"</w:t>
      </w:r>
    </w:p>
    <w:p w14:paraId="1ED5DF72" w14:textId="0B43BA43" w:rsidR="00582EDA" w:rsidRPr="00F32DC7" w:rsidRDefault="00582EDA" w:rsidP="00582EDA">
      <w:pPr>
        <w:pStyle w:val="Code"/>
        <w:rPr>
          <w:rFonts w:ascii="Courier New" w:hAnsi="Courier New"/>
          <w:b/>
          <w:bCs/>
          <w:sz w:val="24"/>
          <w:szCs w:val="24"/>
        </w:rPr>
      </w:pPr>
      <w:r w:rsidRPr="00F32DC7">
        <w:rPr>
          <w:rFonts w:ascii="Courier New" w:hAnsi="Courier New"/>
          <w:b/>
          <w:bCs/>
          <w:sz w:val="24"/>
          <w:szCs w:val="24"/>
        </w:rPr>
        <w:t>git push</w:t>
      </w:r>
      <w:r w:rsidR="0081781B">
        <w:rPr>
          <w:rFonts w:ascii="Courier New" w:hAnsi="Courier New"/>
          <w:b/>
          <w:bCs/>
          <w:sz w:val="24"/>
          <w:szCs w:val="24"/>
        </w:rPr>
        <w:br/>
      </w:r>
    </w:p>
    <w:p w14:paraId="0D51226A" w14:textId="740789AD" w:rsidR="00582EDA" w:rsidRDefault="00582EDA" w:rsidP="00582EDA">
      <w:pPr>
        <w:pStyle w:val="Compact"/>
      </w:pPr>
      <w:r>
        <w:t>The other team members should then refresh their files too, so everyone is synchronised again.</w:t>
      </w:r>
    </w:p>
    <w:p w14:paraId="0136032B" w14:textId="2FED7318" w:rsidR="00582EDA" w:rsidRPr="00F32DC7" w:rsidRDefault="00582EDA" w:rsidP="00582EDA">
      <w:pPr>
        <w:pStyle w:val="Code"/>
        <w:rPr>
          <w:rFonts w:ascii="Courier New" w:hAnsi="Courier New"/>
          <w:b/>
          <w:bCs/>
          <w:sz w:val="24"/>
          <w:szCs w:val="24"/>
        </w:rPr>
      </w:pPr>
      <w:r w:rsidRPr="00F32DC7">
        <w:rPr>
          <w:rFonts w:ascii="Courier New" w:hAnsi="Courier New"/>
          <w:b/>
          <w:bCs/>
          <w:sz w:val="24"/>
          <w:szCs w:val="24"/>
        </w:rPr>
        <w:t xml:space="preserve">git </w:t>
      </w:r>
      <w:proofErr w:type="gramStart"/>
      <w:r w:rsidRPr="00F32DC7">
        <w:rPr>
          <w:rFonts w:ascii="Courier New" w:hAnsi="Courier New"/>
          <w:b/>
          <w:bCs/>
          <w:sz w:val="24"/>
          <w:szCs w:val="24"/>
        </w:rPr>
        <w:t>pull</w:t>
      </w:r>
      <w:proofErr w:type="gramEnd"/>
    </w:p>
    <w:p w14:paraId="43652314" w14:textId="2F5E18A1" w:rsidR="00582EDA" w:rsidRDefault="00582EDA" w:rsidP="00582EDA">
      <w:pPr>
        <w:pStyle w:val="Heading1"/>
      </w:pPr>
      <w:r>
        <w:t>Experiment with individual branches</w:t>
      </w:r>
    </w:p>
    <w:p w14:paraId="51DD05B0" w14:textId="16C0BFB7" w:rsidR="00582EDA" w:rsidRDefault="00582EDA" w:rsidP="0066238E">
      <w:pPr>
        <w:pStyle w:val="FirstParagraph"/>
      </w:pPr>
      <w:r>
        <w:t xml:space="preserve">Sometimes, we may be doing exercises where all members of the team will need to work on their own individual branch of the code, so that changes made by one member do not overwrite the changes made by another member, even when everyone synchronises their shared branch. In these </w:t>
      </w:r>
      <w:r w:rsidR="000F7942">
        <w:t>cases,</w:t>
      </w:r>
      <w:r>
        <w:t xml:space="preserve"> we'll use a separate "named individual" branch.</w:t>
      </w:r>
    </w:p>
    <w:p w14:paraId="60975DAD" w14:textId="2F2657C8" w:rsidR="00582EDA" w:rsidRDefault="00582EDA" w:rsidP="0066238E">
      <w:pPr>
        <w:pStyle w:val="FirstParagraph"/>
      </w:pPr>
      <w:r>
        <w:t>Everyone in the team should do the following...</w:t>
      </w:r>
    </w:p>
    <w:p w14:paraId="6D02731D" w14:textId="6DA24628" w:rsidR="00582EDA" w:rsidRDefault="00582EDA" w:rsidP="00582EDA">
      <w:pPr>
        <w:pStyle w:val="Compact"/>
        <w:numPr>
          <w:ilvl w:val="0"/>
          <w:numId w:val="39"/>
        </w:numPr>
      </w:pPr>
      <w:r>
        <w:t>Create a new branch</w:t>
      </w:r>
      <w:r w:rsidR="00200A4B">
        <w:t xml:space="preserve"> in your repository, using your first name as the name of the branch (assuming all members of your team have different names - choose something else if not!)</w:t>
      </w:r>
    </w:p>
    <w:p w14:paraId="2055ADD8" w14:textId="14A206F1" w:rsidR="00200A4B" w:rsidRPr="000F7942" w:rsidRDefault="00200A4B" w:rsidP="00200A4B">
      <w:pPr>
        <w:pStyle w:val="Code"/>
        <w:rPr>
          <w:b/>
          <w:bCs/>
          <w:sz w:val="24"/>
          <w:szCs w:val="24"/>
        </w:rPr>
      </w:pPr>
      <w:r w:rsidRPr="00F32DC7">
        <w:rPr>
          <w:rFonts w:ascii="Courier New" w:hAnsi="Courier New"/>
          <w:b/>
          <w:bCs/>
          <w:sz w:val="24"/>
          <w:szCs w:val="24"/>
        </w:rPr>
        <w:t>git branch</w:t>
      </w:r>
      <w:r w:rsidRPr="000F7942">
        <w:rPr>
          <w:b/>
          <w:bCs/>
          <w:sz w:val="24"/>
          <w:szCs w:val="24"/>
        </w:rPr>
        <w:t xml:space="preserve"> &lt;your-name&gt;</w:t>
      </w:r>
    </w:p>
    <w:p w14:paraId="09539D12" w14:textId="43C16F92" w:rsidR="00200A4B" w:rsidRDefault="00200A4B" w:rsidP="00200A4B">
      <w:pPr>
        <w:pStyle w:val="Compact"/>
      </w:pPr>
      <w:r>
        <w:t>Next, switch to your new branch</w:t>
      </w:r>
    </w:p>
    <w:p w14:paraId="24801595" w14:textId="4EE5C4EF" w:rsidR="00200A4B" w:rsidRPr="000F7942" w:rsidRDefault="00200A4B" w:rsidP="00200A4B">
      <w:pPr>
        <w:pStyle w:val="Code"/>
        <w:rPr>
          <w:b/>
          <w:bCs/>
          <w:sz w:val="24"/>
          <w:szCs w:val="24"/>
        </w:rPr>
      </w:pPr>
      <w:r w:rsidRPr="00F32DC7">
        <w:rPr>
          <w:rFonts w:ascii="Courier New" w:hAnsi="Courier New"/>
          <w:b/>
          <w:bCs/>
          <w:sz w:val="24"/>
          <w:szCs w:val="24"/>
        </w:rPr>
        <w:t>git checkout</w:t>
      </w:r>
      <w:r w:rsidRPr="000F7942">
        <w:rPr>
          <w:b/>
          <w:bCs/>
          <w:sz w:val="24"/>
          <w:szCs w:val="24"/>
        </w:rPr>
        <w:t xml:space="preserve"> &lt;your-name&gt;</w:t>
      </w:r>
    </w:p>
    <w:p w14:paraId="5FC0F30B" w14:textId="5681EAEF" w:rsidR="00200A4B" w:rsidRDefault="00200A4B" w:rsidP="00200A4B">
      <w:pPr>
        <w:pStyle w:val="Compact"/>
      </w:pPr>
      <w:r>
        <w:t xml:space="preserve">Everyone </w:t>
      </w:r>
      <w:proofErr w:type="gramStart"/>
      <w:r>
        <w:t>change</w:t>
      </w:r>
      <w:proofErr w:type="gramEnd"/>
      <w:r>
        <w:t xml:space="preserve"> the same file (e.g. file-1.txt), then push it back to your own branch</w:t>
      </w:r>
    </w:p>
    <w:p w14:paraId="511EBB59" w14:textId="66B7DD05" w:rsidR="00200A4B" w:rsidRPr="000F7942" w:rsidRDefault="00200A4B" w:rsidP="00200A4B">
      <w:pPr>
        <w:pStyle w:val="Code"/>
        <w:rPr>
          <w:b/>
          <w:bCs/>
          <w:sz w:val="24"/>
          <w:szCs w:val="24"/>
        </w:rPr>
      </w:pPr>
      <w:r w:rsidRPr="00F32DC7">
        <w:rPr>
          <w:rFonts w:ascii="Courier New" w:hAnsi="Courier New"/>
          <w:b/>
          <w:bCs/>
          <w:sz w:val="24"/>
          <w:szCs w:val="24"/>
        </w:rPr>
        <w:t xml:space="preserve">git </w:t>
      </w:r>
      <w:proofErr w:type="gramStart"/>
      <w:r w:rsidRPr="00F32DC7">
        <w:rPr>
          <w:rFonts w:ascii="Courier New" w:hAnsi="Courier New"/>
          <w:b/>
          <w:bCs/>
          <w:sz w:val="24"/>
          <w:szCs w:val="24"/>
        </w:rPr>
        <w:t>add</w:t>
      </w:r>
      <w:r w:rsidRPr="000F7942">
        <w:rPr>
          <w:b/>
          <w:bCs/>
          <w:sz w:val="24"/>
          <w:szCs w:val="24"/>
        </w:rPr>
        <w:t xml:space="preserve"> .</w:t>
      </w:r>
      <w:proofErr w:type="gramEnd"/>
    </w:p>
    <w:p w14:paraId="36A6E6ED" w14:textId="475EB6C5" w:rsidR="00200A4B" w:rsidRPr="000F7942" w:rsidRDefault="00200A4B" w:rsidP="00200A4B">
      <w:pPr>
        <w:pStyle w:val="Code"/>
        <w:rPr>
          <w:b/>
          <w:bCs/>
          <w:sz w:val="24"/>
          <w:szCs w:val="24"/>
        </w:rPr>
      </w:pPr>
      <w:r w:rsidRPr="00F32DC7">
        <w:rPr>
          <w:rFonts w:ascii="Courier New" w:hAnsi="Courier New"/>
          <w:b/>
          <w:bCs/>
          <w:sz w:val="24"/>
          <w:szCs w:val="24"/>
        </w:rPr>
        <w:lastRenderedPageBreak/>
        <w:t>git commit -m</w:t>
      </w:r>
      <w:r w:rsidRPr="000F7942">
        <w:rPr>
          <w:b/>
          <w:bCs/>
          <w:sz w:val="24"/>
          <w:szCs w:val="24"/>
        </w:rPr>
        <w:t xml:space="preserve"> "my comment"</w:t>
      </w:r>
    </w:p>
    <w:p w14:paraId="17968AE5" w14:textId="63B3ED66" w:rsidR="00200A4B" w:rsidRPr="00F32DC7" w:rsidRDefault="00200A4B" w:rsidP="00200A4B">
      <w:pPr>
        <w:pStyle w:val="Code"/>
        <w:rPr>
          <w:rFonts w:ascii="Courier New" w:hAnsi="Courier New"/>
          <w:b/>
          <w:bCs/>
          <w:sz w:val="24"/>
          <w:szCs w:val="24"/>
        </w:rPr>
      </w:pPr>
      <w:r w:rsidRPr="00F32DC7">
        <w:rPr>
          <w:rFonts w:ascii="Courier New" w:hAnsi="Courier New"/>
          <w:b/>
          <w:bCs/>
          <w:sz w:val="24"/>
          <w:szCs w:val="24"/>
        </w:rPr>
        <w:t>git push</w:t>
      </w:r>
    </w:p>
    <w:p w14:paraId="08A74A82" w14:textId="4E5258BE" w:rsidR="00200A4B" w:rsidRDefault="00200A4B" w:rsidP="00200A4B">
      <w:pPr>
        <w:pStyle w:val="Compact"/>
      </w:pPr>
      <w:r>
        <w:t>NB: The first time you do this, you'll need to specify the remote branch that your new branch maps to</w:t>
      </w:r>
    </w:p>
    <w:p w14:paraId="482341DF" w14:textId="7F2FF3C1" w:rsidR="00200A4B" w:rsidRPr="000F7942" w:rsidRDefault="00200A4B" w:rsidP="00200A4B">
      <w:pPr>
        <w:pStyle w:val="Code"/>
        <w:rPr>
          <w:b/>
          <w:bCs/>
          <w:sz w:val="22"/>
          <w:szCs w:val="22"/>
        </w:rPr>
      </w:pPr>
      <w:r w:rsidRPr="00F32DC7">
        <w:rPr>
          <w:rFonts w:ascii="Courier New" w:hAnsi="Courier New"/>
          <w:b/>
          <w:bCs/>
          <w:sz w:val="24"/>
          <w:szCs w:val="24"/>
        </w:rPr>
        <w:t>git push -u</w:t>
      </w:r>
      <w:r w:rsidRPr="000F7942">
        <w:rPr>
          <w:b/>
          <w:bCs/>
          <w:sz w:val="22"/>
          <w:szCs w:val="22"/>
        </w:rPr>
        <w:t xml:space="preserve"> </w:t>
      </w:r>
      <w:r w:rsidR="004E5F31" w:rsidRPr="000F7942">
        <w:rPr>
          <w:b/>
          <w:bCs/>
          <w:sz w:val="22"/>
          <w:szCs w:val="22"/>
        </w:rPr>
        <w:t>origin &lt;your-name&gt;</w:t>
      </w:r>
    </w:p>
    <w:p w14:paraId="6DA73DF4" w14:textId="279966DD" w:rsidR="004E5F31" w:rsidRDefault="004E5F31" w:rsidP="004E5F31">
      <w:pPr>
        <w:pStyle w:val="Compact"/>
      </w:pPr>
      <w:r>
        <w:t>Check that doing a pull doesn't bring down other people's changes (they're all on different branches to you)</w:t>
      </w:r>
    </w:p>
    <w:p w14:paraId="430BF138" w14:textId="757479A9" w:rsidR="004E5F31" w:rsidRPr="00F32DC7" w:rsidRDefault="004E5F31" w:rsidP="004E5F31">
      <w:pPr>
        <w:pStyle w:val="Code"/>
        <w:rPr>
          <w:rFonts w:ascii="Courier New" w:hAnsi="Courier New"/>
          <w:b/>
          <w:bCs/>
          <w:sz w:val="24"/>
          <w:szCs w:val="24"/>
        </w:rPr>
      </w:pPr>
      <w:r w:rsidRPr="00F32DC7">
        <w:rPr>
          <w:rFonts w:ascii="Courier New" w:hAnsi="Courier New"/>
          <w:b/>
          <w:bCs/>
          <w:sz w:val="24"/>
          <w:szCs w:val="24"/>
        </w:rPr>
        <w:t xml:space="preserve">git </w:t>
      </w:r>
      <w:proofErr w:type="gramStart"/>
      <w:r w:rsidRPr="00F32DC7">
        <w:rPr>
          <w:rFonts w:ascii="Courier New" w:hAnsi="Courier New"/>
          <w:b/>
          <w:bCs/>
          <w:sz w:val="24"/>
          <w:szCs w:val="24"/>
        </w:rPr>
        <w:t>pull</w:t>
      </w:r>
      <w:proofErr w:type="gramEnd"/>
    </w:p>
    <w:p w14:paraId="106C2D40" w14:textId="0B4A0B14" w:rsidR="004E5F31" w:rsidRDefault="004E5F31" w:rsidP="004E5F31">
      <w:pPr>
        <w:pStyle w:val="Compact"/>
      </w:pPr>
      <w:r>
        <w:t>Switch back to the shared branch</w:t>
      </w:r>
    </w:p>
    <w:p w14:paraId="3297C0A7" w14:textId="5F8F11CF" w:rsidR="004E5F31" w:rsidRPr="000F7942" w:rsidRDefault="004E5F31" w:rsidP="004E5F31">
      <w:pPr>
        <w:pStyle w:val="Code"/>
        <w:rPr>
          <w:b/>
          <w:bCs/>
          <w:sz w:val="24"/>
          <w:szCs w:val="24"/>
        </w:rPr>
      </w:pPr>
      <w:r w:rsidRPr="00F32DC7">
        <w:rPr>
          <w:rFonts w:ascii="Courier New" w:hAnsi="Courier New"/>
          <w:b/>
          <w:bCs/>
          <w:sz w:val="24"/>
          <w:szCs w:val="24"/>
        </w:rPr>
        <w:t>git checkout</w:t>
      </w:r>
      <w:r w:rsidRPr="000F7942">
        <w:rPr>
          <w:b/>
          <w:bCs/>
          <w:sz w:val="24"/>
          <w:szCs w:val="24"/>
        </w:rPr>
        <w:t xml:space="preserve"> shared</w:t>
      </w:r>
    </w:p>
    <w:p w14:paraId="0EAB2392" w14:textId="1A896DBA" w:rsidR="004E5F31" w:rsidRDefault="004E5F31" w:rsidP="004E5F31">
      <w:pPr>
        <w:pStyle w:val="Compact"/>
      </w:pPr>
      <w:r>
        <w:t xml:space="preserve">Check the contents of the files - they should have </w:t>
      </w:r>
      <w:r w:rsidR="000F7942">
        <w:t>reverted</w:t>
      </w:r>
      <w:r>
        <w:t xml:space="preserve"> to how they were when you were all sharing them.</w:t>
      </w:r>
    </w:p>
    <w:p w14:paraId="10F82EAE" w14:textId="138BDB95" w:rsidR="004E5F31" w:rsidRDefault="004E5F31" w:rsidP="000F7942">
      <w:pPr>
        <w:pStyle w:val="Compact"/>
        <w:keepNext/>
        <w:keepLines/>
      </w:pPr>
      <w:r>
        <w:t>Switch back again to your individual branch</w:t>
      </w:r>
    </w:p>
    <w:p w14:paraId="7773A836" w14:textId="6A4B8F72" w:rsidR="004E5F31" w:rsidRPr="000F7942" w:rsidRDefault="004E5F31" w:rsidP="000F7942">
      <w:pPr>
        <w:pStyle w:val="Code"/>
        <w:keepNext/>
        <w:keepLines/>
        <w:rPr>
          <w:b/>
          <w:bCs/>
          <w:sz w:val="24"/>
          <w:szCs w:val="24"/>
        </w:rPr>
      </w:pPr>
      <w:r w:rsidRPr="00F32DC7">
        <w:rPr>
          <w:rFonts w:ascii="Courier New" w:hAnsi="Courier New"/>
          <w:b/>
          <w:bCs/>
          <w:sz w:val="24"/>
          <w:szCs w:val="24"/>
        </w:rPr>
        <w:t>git checkout</w:t>
      </w:r>
      <w:r w:rsidRPr="000F7942">
        <w:rPr>
          <w:b/>
          <w:bCs/>
          <w:sz w:val="24"/>
          <w:szCs w:val="24"/>
        </w:rPr>
        <w:t xml:space="preserve"> &lt;your-name&gt;</w:t>
      </w:r>
    </w:p>
    <w:p w14:paraId="6FCAF163" w14:textId="0C7D5C9A" w:rsidR="004E5F31" w:rsidRDefault="004E5F31" w:rsidP="004E5F31">
      <w:pPr>
        <w:pStyle w:val="Compact"/>
      </w:pPr>
      <w:r>
        <w:t>Check the contents of the files - they should again contain your individual work.</w:t>
      </w:r>
    </w:p>
    <w:p w14:paraId="773E7DA6" w14:textId="0051E2C8" w:rsidR="004E5F31" w:rsidRDefault="004E5F31" w:rsidP="004E5F31">
      <w:pPr>
        <w:pStyle w:val="Compact"/>
      </w:pPr>
      <w:r>
        <w:t>Finally, switch back to the shared branch.</w:t>
      </w:r>
    </w:p>
    <w:p w14:paraId="03DAE071" w14:textId="77777777" w:rsidR="004E5F31" w:rsidRPr="000F7942" w:rsidRDefault="004E5F31" w:rsidP="004E5F31">
      <w:pPr>
        <w:pStyle w:val="Code"/>
        <w:rPr>
          <w:b/>
          <w:bCs/>
          <w:sz w:val="24"/>
          <w:szCs w:val="24"/>
        </w:rPr>
      </w:pPr>
      <w:r w:rsidRPr="000F7942">
        <w:rPr>
          <w:b/>
          <w:bCs/>
          <w:sz w:val="24"/>
          <w:szCs w:val="24"/>
        </w:rPr>
        <w:t>git checkout shared</w:t>
      </w:r>
    </w:p>
    <w:p w14:paraId="386E3B8D" w14:textId="789E6BFE" w:rsidR="005D1167" w:rsidRDefault="00671F5D" w:rsidP="00671F5D">
      <w:pPr>
        <w:pStyle w:val="Heading1"/>
      </w:pPr>
      <w:r>
        <w:t>Prepare your IDE</w:t>
      </w:r>
    </w:p>
    <w:p w14:paraId="1559EF87" w14:textId="04E30B0E" w:rsidR="00671F5D" w:rsidRDefault="00671F5D" w:rsidP="0066238E">
      <w:pPr>
        <w:pStyle w:val="FirstParagraph"/>
      </w:pPr>
      <w:r>
        <w:t xml:space="preserve">We will use various languages for labs, so you may need several different IDEs available. Some labs only come in one </w:t>
      </w:r>
      <w:r w:rsidR="000F7942">
        <w:t>language;</w:t>
      </w:r>
      <w:r>
        <w:t xml:space="preserve"> others come in several. You can choose which language to work in, and can switch around as we proceed, depending on your preferences. For example, if you finish a lab in one language, you might like to try repeating the lab in another language - in particular where the IDE tools or library packages are different.</w:t>
      </w:r>
    </w:p>
    <w:p w14:paraId="641ED472" w14:textId="77777777" w:rsidR="00671F5D" w:rsidRDefault="00671F5D" w:rsidP="0066238E">
      <w:pPr>
        <w:pStyle w:val="FirstParagraph"/>
      </w:pPr>
      <w:r>
        <w:t>In the following sections, we give specific instructions for each IDE / language.</w:t>
      </w:r>
    </w:p>
    <w:p w14:paraId="6D6C0A0E" w14:textId="06E9E20A" w:rsidR="00671F5D" w:rsidRDefault="00671F5D" w:rsidP="00671F5D">
      <w:pPr>
        <w:pStyle w:val="Heading1"/>
      </w:pPr>
      <w:r>
        <w:t>Java / Eclipse</w:t>
      </w:r>
    </w:p>
    <w:p w14:paraId="153302D3" w14:textId="77777777" w:rsidR="00671F5D" w:rsidRDefault="00671F5D" w:rsidP="00671F5D">
      <w:pPr>
        <w:pStyle w:val="Compact"/>
        <w:numPr>
          <w:ilvl w:val="0"/>
          <w:numId w:val="40"/>
        </w:numPr>
      </w:pPr>
      <w:r>
        <w:t>Make sure you have Java SKD 1.8 (Java Version 8) installed.</w:t>
      </w:r>
    </w:p>
    <w:p w14:paraId="15940133" w14:textId="69FEB4DA" w:rsidR="00671F5D" w:rsidRDefault="00671F5D" w:rsidP="00671F5D">
      <w:pPr>
        <w:pStyle w:val="Compact"/>
        <w:numPr>
          <w:ilvl w:val="0"/>
          <w:numId w:val="40"/>
        </w:numPr>
      </w:pPr>
      <w:r>
        <w:t>Open Eclipse.</w:t>
      </w:r>
    </w:p>
    <w:p w14:paraId="557FF9D9" w14:textId="7DCC7784" w:rsidR="00671F5D" w:rsidRDefault="00671F5D" w:rsidP="00671F5D">
      <w:pPr>
        <w:pStyle w:val="Compact"/>
        <w:numPr>
          <w:ilvl w:val="0"/>
          <w:numId w:val="40"/>
        </w:numPr>
      </w:pPr>
      <w:r>
        <w:t>Make sure that the Java SDK 1.8 (JavaSE-1.8) is registered as an available Java Runtime (JRE).</w:t>
      </w:r>
    </w:p>
    <w:p w14:paraId="37330776" w14:textId="5569C38E" w:rsidR="00671F5D" w:rsidRDefault="00671F5D" w:rsidP="00671F5D">
      <w:pPr>
        <w:pStyle w:val="Compact"/>
        <w:numPr>
          <w:ilvl w:val="0"/>
          <w:numId w:val="40"/>
        </w:numPr>
      </w:pPr>
      <w:r>
        <w:t>Open a new workspace, which is c:\labs\java</w:t>
      </w:r>
    </w:p>
    <w:p w14:paraId="70A1E1B0" w14:textId="63B95A37" w:rsidR="00671F5D" w:rsidRDefault="00671F5D" w:rsidP="00671F5D">
      <w:pPr>
        <w:pStyle w:val="Compact"/>
        <w:numPr>
          <w:ilvl w:val="0"/>
          <w:numId w:val="40"/>
        </w:numPr>
      </w:pPr>
      <w:r>
        <w:t>Import all the Java projects within c:\labs\java into the workspace</w:t>
      </w:r>
    </w:p>
    <w:p w14:paraId="58C6EAF0" w14:textId="4D1304A9" w:rsidR="00671F5D" w:rsidRDefault="00671F5D" w:rsidP="00671F5D">
      <w:pPr>
        <w:pStyle w:val="Heading1"/>
      </w:pPr>
      <w:r>
        <w:t>C# / Visual Studio</w:t>
      </w:r>
    </w:p>
    <w:p w14:paraId="6DA6A397" w14:textId="44C56824" w:rsidR="00671F5D" w:rsidRPr="00671F5D" w:rsidRDefault="00671F5D" w:rsidP="0066238E">
      <w:pPr>
        <w:pStyle w:val="FirstParagraph"/>
      </w:pPr>
      <w:r>
        <w:t xml:space="preserve">To work on a lab in C#, simply open the appropriate </w:t>
      </w:r>
      <w:r w:rsidR="009172BE">
        <w:t>.</w:t>
      </w:r>
      <w:proofErr w:type="spellStart"/>
      <w:r>
        <w:t>sln</w:t>
      </w:r>
      <w:proofErr w:type="spellEnd"/>
      <w:r>
        <w:t xml:space="preserve"> file by double-clicking on it.</w:t>
      </w:r>
      <w:bookmarkEnd w:id="0"/>
      <w:bookmarkEnd w:id="1"/>
    </w:p>
    <w:sectPr w:rsidR="00671F5D" w:rsidRPr="00671F5D" w:rsidSect="005D11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06185" w14:textId="77777777" w:rsidR="00B841C3" w:rsidRDefault="00B841C3">
      <w:pPr>
        <w:spacing w:after="0"/>
      </w:pPr>
      <w:r>
        <w:separator/>
      </w:r>
    </w:p>
  </w:endnote>
  <w:endnote w:type="continuationSeparator" w:id="0">
    <w:p w14:paraId="4C4A9D02" w14:textId="77777777" w:rsidR="00B841C3" w:rsidRDefault="00B841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altName w:val="Calibri"/>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ADA71" w14:textId="77777777" w:rsidR="00B841C3" w:rsidRDefault="00B841C3">
      <w:r>
        <w:separator/>
      </w:r>
    </w:p>
  </w:footnote>
  <w:footnote w:type="continuationSeparator" w:id="0">
    <w:p w14:paraId="354C7647" w14:textId="77777777" w:rsidR="00B841C3" w:rsidRDefault="00B84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767A6C0E"/>
    <w:multiLevelType w:val="multilevel"/>
    <w:tmpl w:val="B882D7D0"/>
    <w:numStyleLink w:val="Letters"/>
  </w:abstractNum>
  <w:abstractNum w:abstractNumId="16"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3"/>
  </w:num>
  <w:num w:numId="21">
    <w:abstractNumId w:val="15"/>
  </w:num>
  <w:num w:numId="22">
    <w:abstractNumId w:val="11"/>
  </w:num>
  <w:num w:numId="23">
    <w:abstractNumId w:val="12"/>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num>
  <w:num w:numId="32">
    <w:abstractNumId w:val="16"/>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7"/>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173"/>
    <w:rsid w:val="000B50AA"/>
    <w:rsid w:val="000F7942"/>
    <w:rsid w:val="00124476"/>
    <w:rsid w:val="00127387"/>
    <w:rsid w:val="001D6586"/>
    <w:rsid w:val="00200A4B"/>
    <w:rsid w:val="003002C6"/>
    <w:rsid w:val="00331108"/>
    <w:rsid w:val="0035739A"/>
    <w:rsid w:val="003A4C27"/>
    <w:rsid w:val="00412D3C"/>
    <w:rsid w:val="00442F23"/>
    <w:rsid w:val="0044639A"/>
    <w:rsid w:val="004E29B3"/>
    <w:rsid w:val="004E5F31"/>
    <w:rsid w:val="005033C0"/>
    <w:rsid w:val="0052321F"/>
    <w:rsid w:val="0055306D"/>
    <w:rsid w:val="00582EDA"/>
    <w:rsid w:val="00590D07"/>
    <w:rsid w:val="005A105C"/>
    <w:rsid w:val="005D1167"/>
    <w:rsid w:val="0066238E"/>
    <w:rsid w:val="00671F5D"/>
    <w:rsid w:val="007046EC"/>
    <w:rsid w:val="00784D58"/>
    <w:rsid w:val="0081781B"/>
    <w:rsid w:val="008D6863"/>
    <w:rsid w:val="008F562E"/>
    <w:rsid w:val="00900ECF"/>
    <w:rsid w:val="009172BE"/>
    <w:rsid w:val="009E1B5B"/>
    <w:rsid w:val="00B841C3"/>
    <w:rsid w:val="00B86B75"/>
    <w:rsid w:val="00BA443B"/>
    <w:rsid w:val="00BC48D5"/>
    <w:rsid w:val="00C36279"/>
    <w:rsid w:val="00CF3B79"/>
    <w:rsid w:val="00DA19C6"/>
    <w:rsid w:val="00DF1A63"/>
    <w:rsid w:val="00E315A3"/>
    <w:rsid w:val="00E377B6"/>
    <w:rsid w:val="00E62C48"/>
    <w:rsid w:val="00E644E4"/>
    <w:rsid w:val="00F32D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1226F"/>
  <w15:docId w15:val="{D98DEF7E-FF7D-41DF-8DB5-43C02D1B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0800"/>
    <w:pPr>
      <w:spacing w:before="180" w:after="180"/>
    </w:pPr>
    <w:rPr>
      <w:rFonts w:ascii="Montserrat" w:hAnsi="Montserrat"/>
      <w:sz w:val="22"/>
    </w:rPr>
  </w:style>
  <w:style w:type="paragraph" w:customStyle="1" w:styleId="FirstParagraph">
    <w:name w:val="First Paragraph"/>
    <w:basedOn w:val="BodyText"/>
    <w:qFormat/>
    <w:rsid w:val="0066238E"/>
    <w:pPr>
      <w:spacing w:line="276" w:lineRule="auto"/>
    </w:pPr>
    <w:rPr>
      <w:sz w:val="20"/>
      <w:szCs w:val="20"/>
      <w:lang w:val="en-GB"/>
    </w:rPr>
  </w:style>
  <w:style w:type="paragraph" w:customStyle="1" w:styleId="Compact">
    <w:name w:val="Compact"/>
    <w:basedOn w:val="BodyText"/>
    <w:link w:val="CompactChar"/>
    <w:qFormat/>
    <w:rsid w:val="0066238E"/>
    <w:pPr>
      <w:numPr>
        <w:numId w:val="2"/>
      </w:numPr>
      <w:spacing w:before="120" w:after="80" w:line="276" w:lineRule="auto"/>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B80800"/>
    <w:rPr>
      <w:rFonts w:ascii="Montserrat" w:hAnsi="Montserrat"/>
      <w:sz w:val="22"/>
    </w:rPr>
  </w:style>
  <w:style w:type="numbering" w:customStyle="1" w:styleId="Letters">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66238E"/>
    <w:pPr>
      <w:numPr>
        <w:numId w:val="34"/>
      </w:numPr>
      <w:ind w:left="850" w:hanging="357"/>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66238E"/>
    <w:rPr>
      <w:rFonts w:ascii="Montserrat" w:hAnsi="Montserrat"/>
      <w:sz w:val="20"/>
      <w:szCs w:val="20"/>
      <w:lang w:val="en-GB"/>
    </w:rPr>
  </w:style>
  <w:style w:type="character" w:customStyle="1" w:styleId="Compact-2Char">
    <w:name w:val="Compact-2 Char"/>
    <w:basedOn w:val="CompactChar"/>
    <w:link w:val="Compact-2"/>
    <w:rsid w:val="0066238E"/>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8</TotalTime>
  <Pages>4</Pages>
  <Words>1073</Words>
  <Characters>61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radaran, Mike</cp:lastModifiedBy>
  <cp:revision>12</cp:revision>
  <cp:lastPrinted>2020-10-09T17:08:00Z</cp:lastPrinted>
  <dcterms:created xsi:type="dcterms:W3CDTF">2020-10-05T13:44:00Z</dcterms:created>
  <dcterms:modified xsi:type="dcterms:W3CDTF">2021-07-23T10:44:00Z</dcterms:modified>
</cp:coreProperties>
</file>